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Harshal</w:t>
      </w:r>
      <w:r>
        <w:t xml:space="preserve"> </w:t>
      </w:r>
      <w:r>
        <w:t xml:space="preserve">Maratthe</w:t>
      </w:r>
    </w:p>
    <w:p>
      <w:pPr>
        <w:pStyle w:val="Date"/>
      </w:pPr>
      <w:r>
        <w:t xml:space="preserve">2023-09-15</w:t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CommentTok"/>
        </w:rPr>
        <w:t xml:space="preserve">#install.packages("plot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mmentTok"/>
        </w:rPr>
        <w:t xml:space="preserve">#install.packages("webshot2")</w:t>
      </w:r>
    </w:p>
    <w:p>
      <w:pPr>
        <w:pStyle w:val="FirstParagraph"/>
      </w:pPr>
      <w:r>
        <w:t xml:space="preserve">#Q1</w:t>
      </w:r>
    </w:p>
    <w:p>
      <w:pPr>
        <w:pStyle w:val="SourceCode"/>
      </w:pPr>
      <w:r>
        <w:rPr>
          <w:rStyle w:val="CommentTok"/>
        </w:rPr>
        <w:t xml:space="preserve">#View(iris)</w:t>
      </w:r>
      <w:r>
        <w:br/>
      </w:r>
      <w:r>
        <w:rPr>
          <w:rStyle w:val="CommentTok"/>
        </w:rPr>
        <w:t xml:space="preserve">#Q1Use the iris dataset to create a scatter plot between Sepal.Length and Sepal.Width</w:t>
      </w:r>
      <w:r>
        <w:br/>
      </w:r>
      <w:r>
        <w:br/>
      </w:r>
      <w:r>
        <w:rPr>
          <w:rStyle w:val="CommentTok"/>
        </w:rPr>
        <w:t xml:space="preserve">#ggplot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betwn Sepal length and sepal wid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actical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actical5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pal.Wid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actical5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ly()</w:t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iri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Length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pal.Width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 Plot betwn Sepal length and sepal wid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pal Width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actical5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2</w:t>
      </w:r>
    </w:p>
    <w:p>
      <w:pPr>
        <w:pStyle w:val="SourceCode"/>
      </w:pPr>
      <w:r>
        <w:rPr>
          <w:rStyle w:val="CommentTok"/>
        </w:rPr>
        <w:t xml:space="preserve">#Q2Create a bar chart using the diamonds dataset, displaying the cut variable with respect to clarity.</w:t>
      </w:r>
      <w:r>
        <w:br/>
      </w:r>
      <w:r>
        <w:br/>
      </w:r>
      <w:r>
        <w:rPr>
          <w:rStyle w:val="CommentTok"/>
        </w:rPr>
        <w:t xml:space="preserve">#View(diamond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r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of cut variable w.r.t clar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actical5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r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tical5_files/figure-docx/unnamed-chunk-3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rit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rity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r chart of cut variable w.r.t clar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lar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actical5_files/figure-docx/unnamed-chunk-3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3</w:t>
      </w:r>
    </w:p>
    <w:p>
      <w:pPr>
        <w:pStyle w:val="SourceCode"/>
      </w:pPr>
      <w:r>
        <w:rPr>
          <w:rStyle w:val="CommentTok"/>
        </w:rPr>
        <w:t xml:space="preserve">#Q3Generate a line chart using the economics dataset to visualize the relationship between the date variable and the unemploy variable</w:t>
      </w:r>
      <w:r>
        <w:br/>
      </w:r>
      <w:r>
        <w:rPr>
          <w:rStyle w:val="CommentTok"/>
        </w:rPr>
        <w:t xml:space="preserve">#View(economic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emplo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chart betwn date and unemplo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actical5_files/figure-docx/unnamed-chunk-4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conomic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nemplo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chart betwn date and unemplo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tical5_files/figure-docx/unnamed-chunk-4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4 = =</w:t>
      </w:r>
    </w:p>
    <w:p>
      <w:pPr>
        <w:pStyle w:val="SourceCode"/>
      </w:pPr>
      <w:r>
        <w:rPr>
          <w:rStyle w:val="CommentTok"/>
        </w:rPr>
        <w:t xml:space="preserve">#Q4Produce a box plot using the mpg dataset to show the distribution of the hwy variable across different vehicle classes (class)</w:t>
      </w:r>
      <w:r>
        <w:br/>
      </w:r>
      <w:r>
        <w:rPr>
          <w:rStyle w:val="CommentTok"/>
        </w:rPr>
        <w:t xml:space="preserve">#View(mpg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lass,hwy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)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hw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hwy variable across different class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lasses of vehic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highway per gall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tical5_files/figure-docx/unnamed-chunk-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wy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 of hwy variable across different class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lasses of vehicl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ghway per gall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ractical5_files/figure-docx/unnamed-chunk-5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5</w:t>
      </w:r>
    </w:p>
    <w:p>
      <w:pPr>
        <w:pStyle w:val="SourceCode"/>
      </w:pPr>
      <w:r>
        <w:rPr>
          <w:rStyle w:val="CommentTok"/>
        </w:rPr>
        <w:t xml:space="preserve">#Q5Use the mtcars dataset to create a histogram of mpg values.</w:t>
      </w:r>
      <w:r>
        <w:br/>
      </w:r>
      <w:r>
        <w:rPr>
          <w:rStyle w:val="CommentTok"/>
        </w:rPr>
        <w:t xml:space="preserve">#View(mtcar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),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mpg varia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ractical5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of mpg varia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ractical5_files/figure-docx/unnamed-chunk-6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br/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rker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istogram of mpg variab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ractical5_files/figure-docx/unnamed-chunk-6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6</w:t>
      </w:r>
    </w:p>
    <w:p>
      <w:pPr>
        <w:pStyle w:val="SourceCode"/>
      </w:pPr>
      <w:r>
        <w:rPr>
          <w:rStyle w:val="CommentTok"/>
        </w:rPr>
        <w:t xml:space="preserve">#Q6Using the ChickWeight dataset, draw a line chart to show the weight gain over time for a specific diet.</w:t>
      </w:r>
      <w:r>
        <w:br/>
      </w:r>
      <w:r>
        <w:br/>
      </w:r>
      <w:r>
        <w:rPr>
          <w:rStyle w:val="CommentTok"/>
        </w:rPr>
        <w:t xml:space="preserve">#View(ChickWeigh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ckWeigh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Di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 chart for weight gain over time for a specific di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ractical5_files/figure-docx/unnamed-chunk-7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ckWeight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chart for weight gain over time for a specific di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practical5_files/figure-docx/unnamed-chunk-7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7</w:t>
      </w:r>
    </w:p>
    <w:p>
      <w:pPr>
        <w:pStyle w:val="SourceCode"/>
      </w:pPr>
      <w:r>
        <w:rPr>
          <w:rStyle w:val="CommentTok"/>
        </w:rPr>
        <w:t xml:space="preserve">#Q7Create a scatter plot with the faithful dataset to visualize the relationship between eruptions duration and waiting time.</w:t>
      </w:r>
      <w:r>
        <w:br/>
      </w:r>
      <w:r>
        <w:rPr>
          <w:rStyle w:val="CommentTok"/>
        </w:rPr>
        <w:t xml:space="preserve">#View(faithful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ithfu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ruption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iting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for relation betw eruptions and waiting 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practical5_files/figure-docx/unnamed-chunk-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ithful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ruptions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aiting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marke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atter plot for relation betw eruptions and waiting tim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ruption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aiti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practical5_files/figure-docx/unnamed-chunk-8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8</w:t>
      </w:r>
    </w:p>
    <w:p>
      <w:pPr>
        <w:pStyle w:val="SourceCode"/>
      </w:pPr>
      <w:r>
        <w:rPr>
          <w:rStyle w:val="CommentTok"/>
        </w:rPr>
        <w:t xml:space="preserve">#Q8Generate a bar chart using the Titanic dataset to show the count of passengers by class (Class).</w:t>
      </w:r>
      <w:r>
        <w:br/>
      </w:r>
      <w:r>
        <w:rPr>
          <w:rStyle w:val="CommentTok"/>
        </w:rPr>
        <w:t xml:space="preserve">#View(Titanic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passenger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assenger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practical5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itanic)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eq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ass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lass wise c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practical5_files/figure-docx/unnamed-chunk-9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9</w:t>
      </w:r>
    </w:p>
    <w:p>
      <w:pPr>
        <w:pStyle w:val="SourceCode"/>
      </w:pPr>
      <w:r>
        <w:rPr>
          <w:rStyle w:val="CommentTok"/>
        </w:rPr>
        <w:t xml:space="preserve">#Q9 Use the USArrests dataset to create a box plot of the murder rate (Murder) .</w:t>
      </w:r>
      <w:r>
        <w:br/>
      </w:r>
      <w:r>
        <w:rPr>
          <w:rStyle w:val="CommentTok"/>
        </w:rPr>
        <w:t xml:space="preserve">#View(USArrest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Arrest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ur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Mur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practical5_files/figure-docx/unnamed-chunk-10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USArrest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urder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oxplot of Murd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urde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practical5_files/figure-docx/unnamed-chunk-10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10</w:t>
      </w:r>
    </w:p>
    <w:p>
      <w:pPr>
        <w:pStyle w:val="SourceCode"/>
      </w:pPr>
      <w:r>
        <w:rPr>
          <w:rStyle w:val="CommentTok"/>
        </w:rPr>
        <w:t xml:space="preserve">#Q10Create a density plot using the diamonds dataset to visualize the distribution of diamond prices (price) by diamond cut (cut).</w:t>
      </w:r>
      <w:r>
        <w:br/>
      </w:r>
      <w:r>
        <w:br/>
      </w:r>
      <w:r>
        <w:rPr>
          <w:rStyle w:val="CommentTok"/>
        </w:rPr>
        <w:t xml:space="preserve">#View(diamonds)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diamo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t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plot of price by cu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practical5_files/figure-docx/unnamed-chunk-11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tra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tozero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axis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verlay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an't display both discrete &amp; non-discrete data on same axis</w:t>
      </w:r>
    </w:p>
    <w:p>
      <w:pPr>
        <w:pStyle w:val="SourceCode"/>
      </w:pPr>
      <w:r>
        <w:rPr>
          <w:rStyle w:val="VerbatimChar"/>
        </w:rPr>
        <w:t xml:space="preserve">## Warning: 'histogram' objects don't have these attributes: 'mode', 'fill'</w:t>
      </w:r>
      <w:r>
        <w:br/>
      </w:r>
      <w:r>
        <w:rPr>
          <w:rStyle w:val="VerbatimChar"/>
        </w:rPr>
        <w:t xml:space="preserve">## Valid attributes include:</w:t>
      </w:r>
      <w:r>
        <w:br/>
      </w:r>
      <w:r>
        <w:rPr>
          <w:rStyle w:val="VerbatimChar"/>
        </w:rPr>
        <w:t xml:space="preserve">## '_deprecated', 'alignmentgroup', 'autobinx', 'autobiny', 'bingroup', 'cliponaxis', 'constraintext', 'cumulative', 'customdata', 'customdatasrc', 'error_x', 'error_y', 'histfunc', 'histnorm', 'hoverinfo', 'hoverinfosrc', 'hoverlabel', 'hovertemplate', 'hovertemplatesrc', 'hovertext', 'hovertextsrc', 'ids', 'idssrc', 'insidetextanchor', 'insidetextfont', 'legendgroup', 'legendgrouptitle', 'legendrank', 'marker', 'meta', 'metasrc', 'name', 'nbinsx', 'nbinsy', 'offsetgroup', 'opacity', 'orientation', 'outsidetextfont', 'selected', 'selectedpoints', 'showlegend', 'stream', 'text', 'textangle', 'textfont', 'textposition', 'textsrc', 'texttemplate', 'transforms', 'type', 'uid', 'uirevision', 'unselected', 'visible', 'x', 'xaxis', 'xbins', 'xcalendar', 'xhoverformat', 'xsrc', 'y', 'yaxis', 'ybins', 'ycalendar', 'yhoverformat', 'ysrc', 'key', 'set', 'frame', 'transforms', '_isNestedKey', '_isSimpleKey', '_isGraticule', '_bbo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practical5_files/figure-docx/unnamed-chunk-11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_ly(x = x, type = "histogram", name = "Histogram") %&gt;% add_trace(x = fit$x, y = fit$y, mode = "lines", fill = "tozeroy", yaxis = "y2", name = "Density")</w:t>
      </w:r>
    </w:p>
    <w:p>
      <w:pPr>
        <w:pStyle w:val="FirstParagraph"/>
      </w:pPr>
      <w:r>
        <w:t xml:space="preserve">#11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tcars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ed bar grap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practical5_files/figure-docx/unnamed-chunk-12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practical5_files/figure-docx/unnamed-chunk-12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practical5_files/figure-docx/unnamed-chunk-12-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,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tcars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practical5_files/figure-docx/unnamed-chunk-12-4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12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volcano)</w:t>
      </w:r>
      <w:r>
        <w:br/>
      </w:r>
      <w:r>
        <w:rPr>
          <w:rStyle w:val="NormalTok"/>
        </w:rPr>
        <w:t xml:space="preserve">f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olcano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2,</w:t>
      </w:r>
      <w:r>
        <w:rPr>
          <w:rStyle w:val="AttributeTok"/>
        </w:rPr>
        <w:t xml:space="preserve">z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3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BF382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0C4B8E'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1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ckWeigh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e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i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in plot of Weight dained by Diet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practical5_files/figure-docx/unnamed-chunk-14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hickWeight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et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eigh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violi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x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b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iolin plot of Weight dained by Die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iet Typ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axi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practical5_files/figure-docx/unnamed-chunk-14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Q14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O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ptak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 series plot of conc vs uptak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uptak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ncen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practical5_files/figure-docx/unnamed-chunk-1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2,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uptake,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c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atte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lant,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practical5_files/figure-docx/unnamed-chunk-15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5</dc:title>
  <dc:creator>Harshal Maratthe</dc:creator>
  <cp:keywords/>
  <dcterms:created xsi:type="dcterms:W3CDTF">2023-10-02T04:43:45Z</dcterms:created>
  <dcterms:modified xsi:type="dcterms:W3CDTF">2023-10-02T04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>word_document</vt:lpwstr>
  </property>
</Properties>
</file>